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5CD86" w14:textId="49ED1946" w:rsidR="00F973B2" w:rsidRPr="00171AA6" w:rsidRDefault="00F973B2">
      <w:pPr>
        <w:rPr>
          <w:rFonts w:cstheme="minorHAnsi"/>
          <w:b/>
          <w:bCs/>
          <w:u w:val="single"/>
        </w:rPr>
      </w:pPr>
      <w:r w:rsidRPr="00171AA6">
        <w:rPr>
          <w:rFonts w:cstheme="minorHAnsi"/>
          <w:b/>
          <w:bCs/>
          <w:u w:val="single"/>
        </w:rPr>
        <w:t>Arthritis:</w:t>
      </w:r>
    </w:p>
    <w:p w14:paraId="63D90122" w14:textId="6EB57D6B" w:rsidR="00F973B2" w:rsidRPr="00171AA6" w:rsidRDefault="00F973B2">
      <w:pPr>
        <w:rPr>
          <w:rFonts w:cstheme="minorHAnsi"/>
        </w:rPr>
      </w:pPr>
      <w:r w:rsidRPr="00171AA6">
        <w:rPr>
          <w:rFonts w:cstheme="minorHAnsi"/>
        </w:rPr>
        <w:t>is an inflammation of the joints</w:t>
      </w:r>
      <w:r w:rsidRPr="00171AA6">
        <w:rPr>
          <w:rFonts w:cstheme="minorHAnsi"/>
        </w:rPr>
        <w:t>.</w:t>
      </w:r>
    </w:p>
    <w:p w14:paraId="29BFC638" w14:textId="3BEC2E35" w:rsidR="00F973B2" w:rsidRPr="00171AA6" w:rsidRDefault="00F973B2">
      <w:pPr>
        <w:rPr>
          <w:rFonts w:cstheme="minorHAnsi"/>
          <w:b/>
          <w:bCs/>
          <w:spacing w:val="-4"/>
          <w:shd w:val="clear" w:color="auto" w:fill="FFFFFF"/>
        </w:rPr>
      </w:pPr>
      <w:hyperlink r:id="rId6" w:history="1">
        <w:r w:rsidRPr="00171AA6">
          <w:rPr>
            <w:rStyle w:val="Hyperlink"/>
            <w:rFonts w:cstheme="minorHAnsi"/>
            <w:b/>
            <w:bCs/>
            <w:color w:val="auto"/>
            <w:spacing w:val="-4"/>
            <w:shd w:val="clear" w:color="auto" w:fill="FFFFFF"/>
          </w:rPr>
          <w:t>Inflammation</w:t>
        </w:r>
      </w:hyperlink>
      <w:r w:rsidRPr="00171AA6">
        <w:rPr>
          <w:rFonts w:cstheme="minorHAnsi"/>
          <w:b/>
          <w:bCs/>
          <w:spacing w:val="-4"/>
          <w:shd w:val="clear" w:color="auto" w:fill="FFFFFF"/>
        </w:rPr>
        <w:t>:</w:t>
      </w:r>
    </w:p>
    <w:p w14:paraId="21F08C1B" w14:textId="7F21EA0A" w:rsidR="00F973B2" w:rsidRPr="00C90BF6" w:rsidRDefault="00F973B2">
      <w:pPr>
        <w:rPr>
          <w:rFonts w:cstheme="minorHAnsi"/>
          <w:spacing w:val="-4"/>
          <w:shd w:val="clear" w:color="auto" w:fill="FFFFFF"/>
        </w:rPr>
      </w:pPr>
      <w:r w:rsidRPr="00171AA6">
        <w:rPr>
          <w:rFonts w:cstheme="minorHAnsi"/>
          <w:spacing w:val="-4"/>
          <w:shd w:val="clear" w:color="auto" w:fill="FFFFFF"/>
        </w:rPr>
        <w:t>is a process by which the body's white </w:t>
      </w:r>
      <w:hyperlink r:id="rId7" w:history="1">
        <w:r w:rsidRPr="00171AA6">
          <w:rPr>
            <w:rStyle w:val="Hyperlink"/>
            <w:rFonts w:cstheme="minorHAnsi"/>
            <w:color w:val="auto"/>
            <w:spacing w:val="-4"/>
            <w:u w:val="none"/>
            <w:shd w:val="clear" w:color="auto" w:fill="FFFFFF"/>
          </w:rPr>
          <w:t>blood cells</w:t>
        </w:r>
      </w:hyperlink>
      <w:r w:rsidRPr="00171AA6">
        <w:rPr>
          <w:rFonts w:cstheme="minorHAnsi"/>
          <w:spacing w:val="-4"/>
          <w:shd w:val="clear" w:color="auto" w:fill="FFFFFF"/>
        </w:rPr>
        <w:t xml:space="preserve"> and substances they produce protect us from infection with </w:t>
      </w:r>
      <w:r w:rsidRPr="00C90BF6">
        <w:rPr>
          <w:rFonts w:cstheme="minorHAnsi"/>
          <w:spacing w:val="-4"/>
          <w:shd w:val="clear" w:color="auto" w:fill="FFFFFF"/>
        </w:rPr>
        <w:t>foreign organisms, such as bacteria and viruses.</w:t>
      </w:r>
    </w:p>
    <w:p w14:paraId="1D903364" w14:textId="797BD6F5" w:rsidR="00F973B2" w:rsidRPr="00C90BF6" w:rsidRDefault="00F973B2" w:rsidP="00F973B2">
      <w:pPr>
        <w:pStyle w:val="ListParagraph"/>
        <w:numPr>
          <w:ilvl w:val="0"/>
          <w:numId w:val="1"/>
        </w:numPr>
        <w:rPr>
          <w:rFonts w:cstheme="minorHAnsi"/>
        </w:rPr>
      </w:pPr>
      <w:r w:rsidRPr="00C90BF6">
        <w:rPr>
          <w:rFonts w:cstheme="minorHAnsi"/>
        </w:rPr>
        <w:t xml:space="preserve">Two of the most common types </w:t>
      </w:r>
      <w:r w:rsidRPr="00C90BF6">
        <w:rPr>
          <w:rFonts w:cstheme="minorHAnsi"/>
          <w:color w:val="231F20"/>
        </w:rPr>
        <w:t xml:space="preserve">are </w:t>
      </w:r>
      <w:r w:rsidRPr="00C90BF6">
        <w:rPr>
          <w:rFonts w:cstheme="minorHAnsi"/>
          <w:b/>
          <w:bCs/>
          <w:color w:val="231F20"/>
        </w:rPr>
        <w:t>osteoarthritis (OA)</w:t>
      </w:r>
      <w:r w:rsidRPr="00C90BF6">
        <w:rPr>
          <w:rFonts w:cstheme="minorHAnsi"/>
          <w:color w:val="231F20"/>
        </w:rPr>
        <w:t xml:space="preserve"> and </w:t>
      </w:r>
      <w:r w:rsidRPr="00C90BF6">
        <w:rPr>
          <w:rFonts w:cstheme="minorHAnsi"/>
          <w:b/>
          <w:bCs/>
          <w:color w:val="231F20"/>
        </w:rPr>
        <w:t>rheumatoid arthritis (RA)</w:t>
      </w:r>
      <w:r w:rsidRPr="00C90BF6">
        <w:rPr>
          <w:rFonts w:cstheme="minorHAnsi"/>
          <w:color w:val="231F20"/>
        </w:rPr>
        <w:t>.</w:t>
      </w:r>
    </w:p>
    <w:p w14:paraId="1EF27B47" w14:textId="4F0D66D5" w:rsidR="00C90BF6" w:rsidRPr="00C90BF6" w:rsidRDefault="00C90BF6" w:rsidP="00F973B2">
      <w:pPr>
        <w:pStyle w:val="ListParagraph"/>
        <w:numPr>
          <w:ilvl w:val="0"/>
          <w:numId w:val="1"/>
        </w:numPr>
        <w:rPr>
          <w:rFonts w:cstheme="minorHAnsi"/>
        </w:rPr>
      </w:pPr>
      <w:r w:rsidRPr="00C90BF6">
        <w:rPr>
          <w:rFonts w:cstheme="minorHAnsi"/>
          <w:color w:val="231F20"/>
        </w:rPr>
        <w:t>Many people with arthritis notice their symptoms are worse in the morning.</w:t>
      </w:r>
    </w:p>
    <w:p w14:paraId="502ED7B7" w14:textId="77777777" w:rsidR="00C90BF6" w:rsidRPr="00C90BF6" w:rsidRDefault="00C90BF6" w:rsidP="00242F69">
      <w:pPr>
        <w:pStyle w:val="ListParagraph"/>
        <w:ind w:left="360"/>
        <w:rPr>
          <w:rFonts w:cstheme="minorHAnsi"/>
        </w:rPr>
      </w:pPr>
      <w:bookmarkStart w:id="0" w:name="_GoBack"/>
      <w:bookmarkEnd w:id="0"/>
    </w:p>
    <w:p w14:paraId="2CCBB739" w14:textId="418FCB3F" w:rsidR="00171AA6" w:rsidRDefault="00171AA6" w:rsidP="00171AA6">
      <w:pPr>
        <w:rPr>
          <w:rFonts w:cstheme="minorHAnsi"/>
        </w:rPr>
      </w:pPr>
    </w:p>
    <w:p w14:paraId="4474F6EB" w14:textId="563176B4" w:rsidR="00171AA6" w:rsidRDefault="00171AA6" w:rsidP="00171AA6">
      <w:pPr>
        <w:rPr>
          <w:rFonts w:cstheme="minorHAnsi"/>
        </w:rPr>
      </w:pPr>
    </w:p>
    <w:p w14:paraId="42A3AF5B" w14:textId="1C8B1957" w:rsidR="00171AA6" w:rsidRDefault="00171AA6" w:rsidP="00171AA6">
      <w:pPr>
        <w:rPr>
          <w:rFonts w:cstheme="minorHAnsi"/>
        </w:rPr>
      </w:pPr>
    </w:p>
    <w:p w14:paraId="1F57EBEF" w14:textId="0B02F4B0" w:rsidR="00171AA6" w:rsidRDefault="00171AA6" w:rsidP="00171AA6">
      <w:pPr>
        <w:rPr>
          <w:rFonts w:cstheme="minorHAnsi"/>
        </w:rPr>
      </w:pPr>
    </w:p>
    <w:p w14:paraId="0B71B4A5" w14:textId="242BD3F7" w:rsidR="00171AA6" w:rsidRDefault="00171AA6" w:rsidP="00171AA6">
      <w:pPr>
        <w:rPr>
          <w:rFonts w:cstheme="minorHAnsi"/>
        </w:rPr>
      </w:pPr>
    </w:p>
    <w:p w14:paraId="406F8325" w14:textId="1107092C" w:rsidR="00171AA6" w:rsidRDefault="00171AA6" w:rsidP="00171AA6">
      <w:pPr>
        <w:rPr>
          <w:rFonts w:cstheme="minorHAnsi"/>
        </w:rPr>
      </w:pPr>
    </w:p>
    <w:p w14:paraId="55F79195" w14:textId="1598EE9A" w:rsidR="00171AA6" w:rsidRDefault="00171AA6" w:rsidP="00171AA6">
      <w:pPr>
        <w:rPr>
          <w:rFonts w:cstheme="minorHAnsi"/>
        </w:rPr>
      </w:pPr>
    </w:p>
    <w:p w14:paraId="27064BE2" w14:textId="3799F0F2" w:rsidR="00171AA6" w:rsidRDefault="00171AA6" w:rsidP="00171AA6">
      <w:pPr>
        <w:rPr>
          <w:rFonts w:cstheme="minorHAnsi"/>
        </w:rPr>
      </w:pPr>
    </w:p>
    <w:p w14:paraId="27BD5792" w14:textId="25D545D8" w:rsidR="00171AA6" w:rsidRDefault="00171AA6" w:rsidP="00171AA6">
      <w:pPr>
        <w:rPr>
          <w:rFonts w:cstheme="minorHAnsi"/>
        </w:rPr>
      </w:pPr>
    </w:p>
    <w:p w14:paraId="01E54617" w14:textId="53BE92EE" w:rsidR="00171AA6" w:rsidRDefault="00171AA6" w:rsidP="00171AA6">
      <w:pPr>
        <w:rPr>
          <w:rFonts w:cstheme="minorHAnsi"/>
        </w:rPr>
      </w:pPr>
    </w:p>
    <w:p w14:paraId="5117A59B" w14:textId="1339006E" w:rsidR="00171AA6" w:rsidRDefault="00171AA6" w:rsidP="00171AA6">
      <w:pPr>
        <w:rPr>
          <w:rFonts w:cstheme="minorHAnsi"/>
        </w:rPr>
      </w:pPr>
    </w:p>
    <w:p w14:paraId="0CD23CA1" w14:textId="786C9698" w:rsidR="00171AA6" w:rsidRDefault="00171AA6" w:rsidP="00171AA6">
      <w:pPr>
        <w:rPr>
          <w:rFonts w:cstheme="minorHAnsi"/>
        </w:rPr>
      </w:pPr>
    </w:p>
    <w:p w14:paraId="78DA4891" w14:textId="691ECC8C" w:rsidR="00171AA6" w:rsidRDefault="00171AA6" w:rsidP="00171AA6">
      <w:pPr>
        <w:rPr>
          <w:rFonts w:cstheme="minorHAnsi"/>
        </w:rPr>
      </w:pPr>
    </w:p>
    <w:p w14:paraId="5D9A0A06" w14:textId="797F68FC" w:rsidR="00171AA6" w:rsidRDefault="00171AA6" w:rsidP="00171AA6">
      <w:pPr>
        <w:rPr>
          <w:rFonts w:cstheme="minorHAnsi"/>
        </w:rPr>
      </w:pPr>
    </w:p>
    <w:p w14:paraId="27EB7F76" w14:textId="1085ABB6" w:rsidR="00171AA6" w:rsidRDefault="00171AA6" w:rsidP="00171AA6">
      <w:pPr>
        <w:rPr>
          <w:rFonts w:cstheme="minorHAnsi"/>
        </w:rPr>
      </w:pPr>
    </w:p>
    <w:p w14:paraId="7319106C" w14:textId="2397FEFD" w:rsidR="00171AA6" w:rsidRDefault="00171AA6" w:rsidP="00171AA6">
      <w:pPr>
        <w:rPr>
          <w:rFonts w:cstheme="minorHAnsi"/>
        </w:rPr>
      </w:pPr>
    </w:p>
    <w:p w14:paraId="191DFE37" w14:textId="2EAE3057" w:rsidR="00171AA6" w:rsidRDefault="00171AA6" w:rsidP="00171AA6">
      <w:pPr>
        <w:rPr>
          <w:rFonts w:cstheme="minorHAnsi"/>
        </w:rPr>
      </w:pPr>
    </w:p>
    <w:p w14:paraId="6B814176" w14:textId="58B92D1F" w:rsidR="00171AA6" w:rsidRDefault="00171AA6" w:rsidP="00171AA6">
      <w:pPr>
        <w:rPr>
          <w:rFonts w:cstheme="minorHAnsi"/>
        </w:rPr>
      </w:pPr>
    </w:p>
    <w:p w14:paraId="5304F5C6" w14:textId="00557BE9" w:rsidR="00171AA6" w:rsidRDefault="00171AA6" w:rsidP="00171AA6">
      <w:pPr>
        <w:rPr>
          <w:rFonts w:cstheme="minorHAnsi"/>
        </w:rPr>
      </w:pPr>
    </w:p>
    <w:p w14:paraId="6A7F37FD" w14:textId="2D93D468" w:rsidR="00171AA6" w:rsidRDefault="00171AA6" w:rsidP="00171AA6">
      <w:pPr>
        <w:rPr>
          <w:rFonts w:cstheme="minorHAnsi"/>
        </w:rPr>
      </w:pPr>
    </w:p>
    <w:p w14:paraId="1B48666F" w14:textId="438E8332" w:rsidR="00171AA6" w:rsidRDefault="00171AA6" w:rsidP="00171AA6">
      <w:pPr>
        <w:rPr>
          <w:rFonts w:cstheme="minorHAnsi"/>
        </w:rPr>
      </w:pPr>
    </w:p>
    <w:p w14:paraId="4D4BEAF5" w14:textId="74819204" w:rsidR="00171AA6" w:rsidRDefault="00171AA6" w:rsidP="00171AA6">
      <w:pPr>
        <w:rPr>
          <w:rFonts w:cstheme="minorHAnsi"/>
        </w:rPr>
      </w:pPr>
    </w:p>
    <w:p w14:paraId="29CB9B91" w14:textId="031BC3C0" w:rsidR="00171AA6" w:rsidRDefault="00171AA6" w:rsidP="00171AA6">
      <w:pPr>
        <w:rPr>
          <w:rFonts w:cstheme="minorHAnsi"/>
        </w:rPr>
      </w:pPr>
    </w:p>
    <w:p w14:paraId="5B314775" w14:textId="0C8F41E1" w:rsidR="00171AA6" w:rsidRDefault="00171AA6" w:rsidP="00171AA6">
      <w:pPr>
        <w:rPr>
          <w:rFonts w:cstheme="minorHAnsi"/>
        </w:rPr>
      </w:pPr>
    </w:p>
    <w:p w14:paraId="1CB821D6" w14:textId="77777777" w:rsidR="00864023" w:rsidRPr="00864023" w:rsidRDefault="00864023" w:rsidP="00864023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</w:rPr>
      </w:pPr>
    </w:p>
    <w:p w14:paraId="761B0AA4" w14:textId="77777777" w:rsidR="00864023" w:rsidRPr="00864023" w:rsidRDefault="00864023" w:rsidP="00864023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cstheme="minorHAnsi"/>
          <w:color w:val="000000"/>
        </w:rPr>
      </w:pPr>
    </w:p>
    <w:p w14:paraId="1712C348" w14:textId="77777777" w:rsidR="00864023" w:rsidRPr="00864023" w:rsidRDefault="00864023" w:rsidP="00864023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cstheme="minorHAnsi"/>
          <w:color w:val="000000"/>
        </w:rPr>
      </w:pPr>
    </w:p>
    <w:p w14:paraId="0258558B" w14:textId="7E30ED4E" w:rsidR="00F973B2" w:rsidRDefault="00F973B2" w:rsidP="00F973B2">
      <w:pPr>
        <w:ind w:left="360"/>
        <w:rPr>
          <w:rFonts w:cstheme="minorHAnsi"/>
        </w:rPr>
      </w:pPr>
    </w:p>
    <w:p w14:paraId="360CB276" w14:textId="20272CB7" w:rsidR="00171AA6" w:rsidRDefault="00171AA6" w:rsidP="00F973B2">
      <w:pPr>
        <w:ind w:left="360"/>
        <w:rPr>
          <w:rFonts w:cstheme="minorHAnsi"/>
        </w:rPr>
      </w:pPr>
    </w:p>
    <w:p w14:paraId="19EB25C6" w14:textId="6D14E6BB" w:rsidR="00171AA6" w:rsidRDefault="00171AA6" w:rsidP="00F973B2">
      <w:pPr>
        <w:ind w:left="360"/>
        <w:rPr>
          <w:rFonts w:cstheme="minorHAnsi"/>
        </w:rPr>
      </w:pPr>
    </w:p>
    <w:p w14:paraId="55E490EA" w14:textId="3C9839F3" w:rsidR="00171AA6" w:rsidRDefault="00171AA6" w:rsidP="00F973B2">
      <w:pPr>
        <w:ind w:left="360"/>
        <w:rPr>
          <w:rFonts w:cstheme="minorHAnsi"/>
        </w:rPr>
      </w:pPr>
    </w:p>
    <w:p w14:paraId="36F3EA0F" w14:textId="4666FF91" w:rsidR="00171AA6" w:rsidRDefault="00171AA6" w:rsidP="00F973B2">
      <w:pPr>
        <w:ind w:left="360"/>
        <w:rPr>
          <w:rFonts w:cstheme="minorHAnsi"/>
        </w:rPr>
      </w:pPr>
    </w:p>
    <w:p w14:paraId="78672767" w14:textId="285F906F" w:rsidR="00171AA6" w:rsidRDefault="00171AA6" w:rsidP="00F973B2">
      <w:pPr>
        <w:ind w:left="360"/>
        <w:rPr>
          <w:rFonts w:cstheme="minorHAnsi"/>
        </w:rPr>
      </w:pPr>
    </w:p>
    <w:p w14:paraId="7534A918" w14:textId="0047F575" w:rsidR="00171AA6" w:rsidRDefault="00171AA6" w:rsidP="00F973B2">
      <w:pPr>
        <w:ind w:left="360"/>
        <w:rPr>
          <w:rFonts w:cstheme="minorHAnsi"/>
        </w:rPr>
      </w:pPr>
    </w:p>
    <w:p w14:paraId="63A0472B" w14:textId="16D72945" w:rsidR="00171AA6" w:rsidRDefault="00171AA6" w:rsidP="00F973B2">
      <w:pPr>
        <w:ind w:left="360"/>
        <w:rPr>
          <w:rFonts w:cstheme="minorHAnsi"/>
        </w:rPr>
      </w:pPr>
    </w:p>
    <w:p w14:paraId="57570C77" w14:textId="41860740" w:rsidR="00171AA6" w:rsidRDefault="00171AA6" w:rsidP="00F973B2">
      <w:pPr>
        <w:ind w:left="360"/>
        <w:rPr>
          <w:rFonts w:cstheme="minorHAnsi"/>
        </w:rPr>
      </w:pPr>
    </w:p>
    <w:p w14:paraId="4DD0E9CE" w14:textId="62A66F95" w:rsidR="00171AA6" w:rsidRDefault="00171AA6" w:rsidP="00F973B2">
      <w:pPr>
        <w:ind w:left="360"/>
        <w:rPr>
          <w:rFonts w:cstheme="minorHAnsi"/>
        </w:rPr>
      </w:pPr>
    </w:p>
    <w:p w14:paraId="22721871" w14:textId="0E207521" w:rsidR="00171AA6" w:rsidRDefault="00171AA6" w:rsidP="00F973B2">
      <w:pPr>
        <w:ind w:left="360"/>
        <w:rPr>
          <w:rFonts w:cstheme="minorHAnsi"/>
        </w:rPr>
      </w:pPr>
    </w:p>
    <w:p w14:paraId="5B498F45" w14:textId="77777777" w:rsidR="005C28A8" w:rsidRDefault="005C28A8" w:rsidP="00F973B2">
      <w:pPr>
        <w:ind w:left="360"/>
        <w:rPr>
          <w:rFonts w:cstheme="minorHAnsi"/>
          <w:b/>
          <w:bCs/>
          <w:color w:val="222222"/>
          <w:u w:val="single"/>
          <w:shd w:val="clear" w:color="auto" w:fill="FFFFFF"/>
        </w:rPr>
      </w:pPr>
    </w:p>
    <w:p w14:paraId="0FD9AF6A" w14:textId="77777777" w:rsidR="005C28A8" w:rsidRDefault="005C28A8" w:rsidP="00F973B2">
      <w:pPr>
        <w:ind w:left="360"/>
        <w:rPr>
          <w:rFonts w:cstheme="minorHAnsi"/>
          <w:b/>
          <w:bCs/>
          <w:color w:val="222222"/>
          <w:u w:val="single"/>
          <w:shd w:val="clear" w:color="auto" w:fill="FFFFFF"/>
        </w:rPr>
      </w:pPr>
    </w:p>
    <w:p w14:paraId="6BFB3B47" w14:textId="77777777" w:rsidR="005C28A8" w:rsidRDefault="005C28A8" w:rsidP="00F973B2">
      <w:pPr>
        <w:ind w:left="360"/>
        <w:rPr>
          <w:rFonts w:cstheme="minorHAnsi"/>
          <w:b/>
          <w:bCs/>
          <w:color w:val="222222"/>
          <w:u w:val="single"/>
          <w:shd w:val="clear" w:color="auto" w:fill="FFFFFF"/>
        </w:rPr>
      </w:pPr>
    </w:p>
    <w:sectPr w:rsidR="005C28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2503"/>
    <w:multiLevelType w:val="multilevel"/>
    <w:tmpl w:val="B8AE6E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4982E5C"/>
    <w:multiLevelType w:val="multilevel"/>
    <w:tmpl w:val="55E48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97598B"/>
    <w:multiLevelType w:val="multilevel"/>
    <w:tmpl w:val="09CC5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93487F"/>
    <w:multiLevelType w:val="multilevel"/>
    <w:tmpl w:val="C6FA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6701E4"/>
    <w:multiLevelType w:val="multilevel"/>
    <w:tmpl w:val="4D701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0F330C"/>
    <w:multiLevelType w:val="multilevel"/>
    <w:tmpl w:val="22684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181EC9"/>
    <w:multiLevelType w:val="hybridMultilevel"/>
    <w:tmpl w:val="9A3C91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ED41CB5"/>
    <w:multiLevelType w:val="multilevel"/>
    <w:tmpl w:val="B8AE6E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6EC1B11"/>
    <w:multiLevelType w:val="multilevel"/>
    <w:tmpl w:val="3F6A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AA717A"/>
    <w:multiLevelType w:val="multilevel"/>
    <w:tmpl w:val="3F18D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7C27C1"/>
    <w:multiLevelType w:val="multilevel"/>
    <w:tmpl w:val="B8AE6E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651353FA"/>
    <w:multiLevelType w:val="multilevel"/>
    <w:tmpl w:val="B8AE6E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69407F99"/>
    <w:multiLevelType w:val="multilevel"/>
    <w:tmpl w:val="B8AE6E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F63785A"/>
    <w:multiLevelType w:val="multilevel"/>
    <w:tmpl w:val="B8AE6E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6AF6280"/>
    <w:multiLevelType w:val="multilevel"/>
    <w:tmpl w:val="1578F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D55DC6"/>
    <w:multiLevelType w:val="multilevel"/>
    <w:tmpl w:val="839A1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4"/>
  </w:num>
  <w:num w:numId="3">
    <w:abstractNumId w:val="9"/>
  </w:num>
  <w:num w:numId="4">
    <w:abstractNumId w:val="6"/>
  </w:num>
  <w:num w:numId="5">
    <w:abstractNumId w:val="11"/>
  </w:num>
  <w:num w:numId="6">
    <w:abstractNumId w:val="7"/>
  </w:num>
  <w:num w:numId="7">
    <w:abstractNumId w:val="14"/>
  </w:num>
  <w:num w:numId="8">
    <w:abstractNumId w:val="13"/>
  </w:num>
  <w:num w:numId="9">
    <w:abstractNumId w:val="2"/>
  </w:num>
  <w:num w:numId="10">
    <w:abstractNumId w:val="5"/>
  </w:num>
  <w:num w:numId="11">
    <w:abstractNumId w:val="8"/>
  </w:num>
  <w:num w:numId="12">
    <w:abstractNumId w:val="1"/>
  </w:num>
  <w:num w:numId="13">
    <w:abstractNumId w:val="3"/>
  </w:num>
  <w:num w:numId="14">
    <w:abstractNumId w:val="15"/>
  </w:num>
  <w:num w:numId="15">
    <w:abstractNumId w:val="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TYxszQztzQzNjNW0lEKTi0uzszPAykwrAUAOUvDACwAAAA="/>
  </w:docVars>
  <w:rsids>
    <w:rsidRoot w:val="00F973B2"/>
    <w:rsid w:val="00130D5A"/>
    <w:rsid w:val="00171AA6"/>
    <w:rsid w:val="00242F69"/>
    <w:rsid w:val="00285AE5"/>
    <w:rsid w:val="004D1E20"/>
    <w:rsid w:val="005C28A8"/>
    <w:rsid w:val="00736C99"/>
    <w:rsid w:val="00782C93"/>
    <w:rsid w:val="00864023"/>
    <w:rsid w:val="00C90BF6"/>
    <w:rsid w:val="00DA3685"/>
    <w:rsid w:val="00DA4C85"/>
    <w:rsid w:val="00F97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78C9F"/>
  <w15:chartTrackingRefBased/>
  <w15:docId w15:val="{4217F3C5-819B-4221-91CF-0AC92040B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C28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0D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3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73B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973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F973B2"/>
    <w:rPr>
      <w:b/>
      <w:bCs/>
    </w:rPr>
  </w:style>
  <w:style w:type="character" w:styleId="Emphasis">
    <w:name w:val="Emphasis"/>
    <w:basedOn w:val="DefaultParagraphFont"/>
    <w:uiPriority w:val="20"/>
    <w:qFormat/>
    <w:rsid w:val="00F973B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85AE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C28A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130D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42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544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639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BEBEB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795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82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339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8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0210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147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082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482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BEBEB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1351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1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93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915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6725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8311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700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5247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6675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69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BEBEB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4869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8172042">
          <w:marLeft w:val="0"/>
          <w:marRight w:val="0"/>
          <w:marTop w:val="0"/>
          <w:marBottom w:val="0"/>
          <w:divBdr>
            <w:top w:val="single" w:sz="6" w:space="12" w:color="EBEBEB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8351">
          <w:marLeft w:val="350"/>
          <w:marRight w:val="0"/>
          <w:marTop w:val="0"/>
          <w:marBottom w:val="3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6981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257448">
          <w:marLeft w:val="350"/>
          <w:marRight w:val="0"/>
          <w:marTop w:val="0"/>
          <w:marBottom w:val="3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945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045891">
          <w:marLeft w:val="350"/>
          <w:marRight w:val="0"/>
          <w:marTop w:val="0"/>
          <w:marBottom w:val="3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1709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webmd.com/heart/anatomy-picture-of-bloo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webmd.com/arthritis/about-inflammat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1873C1-E491-4500-9E1B-58420C53D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kash v k</dc:creator>
  <cp:keywords/>
  <dc:description/>
  <cp:lastModifiedBy>viekash v k</cp:lastModifiedBy>
  <cp:revision>3</cp:revision>
  <dcterms:created xsi:type="dcterms:W3CDTF">2020-03-07T11:17:00Z</dcterms:created>
  <dcterms:modified xsi:type="dcterms:W3CDTF">2020-03-07T15:01:00Z</dcterms:modified>
</cp:coreProperties>
</file>